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17D7" w:rsidRPr="004D14CB" w:rsidRDefault="001E17D7" w:rsidP="001E17D7">
      <w:pPr>
        <w:jc w:val="center"/>
        <w:rPr>
          <w:rFonts w:ascii="Times New Roman" w:eastAsia="华文中宋" w:hAnsi="Times New Roman" w:cs="Times New Roman"/>
          <w:bCs/>
          <w:sz w:val="28"/>
        </w:rPr>
      </w:pPr>
      <w:bookmarkStart w:id="0" w:name="_GoBack"/>
      <w:r w:rsidRPr="004D14CB">
        <w:rPr>
          <w:rFonts w:ascii="Times New Roman" w:eastAsia="华文中宋" w:hAnsi="Times New Roman" w:cs="Times New Roman"/>
          <w:bCs/>
          <w:sz w:val="28"/>
        </w:rPr>
        <w:t>北京石油化工学院硕士学位答辩记录</w:t>
      </w:r>
      <w:bookmarkEnd w:id="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96"/>
        <w:gridCol w:w="2032"/>
        <w:gridCol w:w="486"/>
        <w:gridCol w:w="1109"/>
        <w:gridCol w:w="198"/>
        <w:gridCol w:w="978"/>
        <w:gridCol w:w="821"/>
        <w:gridCol w:w="976"/>
      </w:tblGrid>
      <w:tr w:rsidR="004D14CB" w:rsidRPr="004D14CB" w:rsidTr="0045322E">
        <w:trPr>
          <w:cantSplit/>
          <w:trHeight w:val="452"/>
        </w:trPr>
        <w:tc>
          <w:tcPr>
            <w:tcW w:w="1696" w:type="dxa"/>
            <w:vAlign w:val="center"/>
          </w:tcPr>
          <w:p w:rsidR="0045322E" w:rsidRPr="004D14CB" w:rsidRDefault="0045322E" w:rsidP="0045322E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  <w:t>研究生姓名</w:t>
            </w:r>
          </w:p>
        </w:tc>
        <w:tc>
          <w:tcPr>
            <w:tcW w:w="2032" w:type="dxa"/>
            <w:vAlign w:val="center"/>
          </w:tcPr>
          <w:p w:rsidR="0045322E" w:rsidRPr="004D14CB" w:rsidRDefault="0045322E" w:rsidP="0045322E">
            <w:pPr>
              <w:jc w:val="center"/>
              <w:rPr>
                <w:rFonts w:ascii="Times New Roman" w:eastAsia="华文中宋" w:hAnsi="Times New Roman" w:cs="Times New Roman"/>
                <w:bCs/>
                <w:sz w:val="24"/>
              </w:rPr>
            </w:pPr>
          </w:p>
        </w:tc>
        <w:tc>
          <w:tcPr>
            <w:tcW w:w="1793" w:type="dxa"/>
            <w:gridSpan w:val="3"/>
            <w:vAlign w:val="center"/>
          </w:tcPr>
          <w:p w:rsidR="0045322E" w:rsidRPr="004D14CB" w:rsidRDefault="0045322E" w:rsidP="0045322E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</w:pPr>
            <w:r w:rsidRPr="004D14CB">
              <w:rPr>
                <w:rFonts w:ascii="Times New Roman" w:eastAsia="华文中宋" w:hAnsi="Times New Roman" w:cs="Times New Roman" w:hint="eastAsia"/>
                <w:bCs/>
                <w:spacing w:val="26"/>
                <w:sz w:val="24"/>
              </w:rPr>
              <w:t>学科</w:t>
            </w:r>
            <w:r w:rsidRPr="004D14CB"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  <w:t>或领域</w:t>
            </w:r>
          </w:p>
        </w:tc>
        <w:tc>
          <w:tcPr>
            <w:tcW w:w="2775" w:type="dxa"/>
            <w:gridSpan w:val="3"/>
          </w:tcPr>
          <w:p w:rsidR="0045322E" w:rsidRPr="004D14CB" w:rsidRDefault="0045322E" w:rsidP="0045322E">
            <w:pPr>
              <w:rPr>
                <w:rFonts w:ascii="Times New Roman" w:eastAsia="华文中宋" w:hAnsi="Times New Roman" w:cs="Times New Roman"/>
                <w:bCs/>
                <w:sz w:val="24"/>
              </w:rPr>
            </w:pPr>
          </w:p>
        </w:tc>
      </w:tr>
      <w:tr w:rsidR="004D14CB" w:rsidRPr="004D14CB" w:rsidTr="0045322E">
        <w:trPr>
          <w:trHeight w:val="463"/>
        </w:trPr>
        <w:tc>
          <w:tcPr>
            <w:tcW w:w="1696" w:type="dxa"/>
            <w:vAlign w:val="center"/>
          </w:tcPr>
          <w:p w:rsidR="0045322E" w:rsidRPr="004D14CB" w:rsidRDefault="0045322E" w:rsidP="0045322E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  <w:t>论文题目</w:t>
            </w:r>
          </w:p>
        </w:tc>
        <w:tc>
          <w:tcPr>
            <w:tcW w:w="6600" w:type="dxa"/>
            <w:gridSpan w:val="7"/>
          </w:tcPr>
          <w:p w:rsidR="0045322E" w:rsidRPr="004D14CB" w:rsidRDefault="0045322E" w:rsidP="0045322E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</w:pPr>
          </w:p>
        </w:tc>
      </w:tr>
      <w:tr w:rsidR="004D14CB" w:rsidRPr="004D14CB" w:rsidTr="0045322E">
        <w:trPr>
          <w:trHeight w:val="455"/>
        </w:trPr>
        <w:tc>
          <w:tcPr>
            <w:tcW w:w="1696" w:type="dxa"/>
            <w:vAlign w:val="center"/>
          </w:tcPr>
          <w:p w:rsidR="0045322E" w:rsidRPr="004D14CB" w:rsidRDefault="0045322E" w:rsidP="0045322E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  <w:t>答辩日期</w:t>
            </w:r>
          </w:p>
        </w:tc>
        <w:tc>
          <w:tcPr>
            <w:tcW w:w="6600" w:type="dxa"/>
            <w:gridSpan w:val="7"/>
            <w:vAlign w:val="center"/>
          </w:tcPr>
          <w:p w:rsidR="0045322E" w:rsidRPr="004D14CB" w:rsidRDefault="0045322E" w:rsidP="0045322E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</w:pPr>
            <w:r w:rsidRPr="004D14CB">
              <w:rPr>
                <w:rFonts w:ascii="Times New Roman" w:eastAsia="华文中宋" w:hAnsi="Times New Roman" w:cs="Times New Roman" w:hint="eastAsia"/>
                <w:bCs/>
                <w:spacing w:val="26"/>
                <w:sz w:val="24"/>
              </w:rPr>
              <w:t xml:space="preserve"> </w:t>
            </w:r>
            <w:r w:rsidRPr="004D14CB"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  <w:t xml:space="preserve"> </w:t>
            </w:r>
            <w:r w:rsidRPr="004D14CB"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  <w:t>年</w:t>
            </w:r>
            <w:r w:rsidRPr="004D14CB"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  <w:t xml:space="preserve">  </w:t>
            </w:r>
            <w:r w:rsidRPr="004D14CB"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  <w:t>月</w:t>
            </w:r>
            <w:r w:rsidRPr="004D14CB"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  <w:t xml:space="preserve">  </w:t>
            </w:r>
            <w:r w:rsidRPr="004D14CB"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  <w:t>日</w:t>
            </w:r>
            <w:r w:rsidRPr="004D14CB"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  <w:t xml:space="preserve">  </w:t>
            </w:r>
            <w:r w:rsidRPr="004D14CB"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  <w:t>午</w:t>
            </w:r>
            <w:r w:rsidRPr="004D14CB"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  <w:t xml:space="preserve">  </w:t>
            </w:r>
            <w:r w:rsidRPr="004D14CB"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  <w:t>时</w:t>
            </w:r>
            <w:r w:rsidRPr="004D14CB"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  <w:t xml:space="preserve">  </w:t>
            </w:r>
            <w:r w:rsidRPr="004D14CB"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  <w:t>分至</w:t>
            </w:r>
            <w:r w:rsidRPr="004D14CB"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  <w:t xml:space="preserve">  </w:t>
            </w:r>
            <w:r w:rsidRPr="004D14CB"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  <w:t>时</w:t>
            </w:r>
            <w:r w:rsidRPr="004D14CB"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  <w:t xml:space="preserve">  </w:t>
            </w:r>
            <w:r w:rsidRPr="004D14CB"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  <w:t>分</w:t>
            </w:r>
          </w:p>
        </w:tc>
      </w:tr>
      <w:tr w:rsidR="004D14CB" w:rsidRPr="004D14CB" w:rsidTr="0045322E">
        <w:trPr>
          <w:trHeight w:val="455"/>
        </w:trPr>
        <w:tc>
          <w:tcPr>
            <w:tcW w:w="1696" w:type="dxa"/>
            <w:vAlign w:val="center"/>
          </w:tcPr>
          <w:p w:rsidR="0045322E" w:rsidRPr="004D14CB" w:rsidRDefault="0045322E" w:rsidP="0045322E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  <w:t>答辩地点</w:t>
            </w:r>
          </w:p>
        </w:tc>
        <w:tc>
          <w:tcPr>
            <w:tcW w:w="2518" w:type="dxa"/>
            <w:gridSpan w:val="2"/>
          </w:tcPr>
          <w:p w:rsidR="0045322E" w:rsidRPr="004D14CB" w:rsidRDefault="0045322E" w:rsidP="0045322E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</w:pPr>
          </w:p>
        </w:tc>
        <w:tc>
          <w:tcPr>
            <w:tcW w:w="1109" w:type="dxa"/>
            <w:vAlign w:val="center"/>
          </w:tcPr>
          <w:p w:rsidR="0045322E" w:rsidRPr="004D14CB" w:rsidRDefault="0045322E" w:rsidP="0045322E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  <w:t>记录人</w:t>
            </w:r>
          </w:p>
        </w:tc>
        <w:tc>
          <w:tcPr>
            <w:tcW w:w="1176" w:type="dxa"/>
            <w:gridSpan w:val="2"/>
            <w:vAlign w:val="center"/>
          </w:tcPr>
          <w:p w:rsidR="0045322E" w:rsidRPr="004D14CB" w:rsidRDefault="0045322E" w:rsidP="0045322E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</w:pPr>
          </w:p>
        </w:tc>
        <w:tc>
          <w:tcPr>
            <w:tcW w:w="821" w:type="dxa"/>
            <w:vAlign w:val="center"/>
          </w:tcPr>
          <w:p w:rsidR="0045322E" w:rsidRPr="004D14CB" w:rsidRDefault="0045322E" w:rsidP="0045322E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  <w:t>职称</w:t>
            </w:r>
          </w:p>
        </w:tc>
        <w:tc>
          <w:tcPr>
            <w:tcW w:w="976" w:type="dxa"/>
          </w:tcPr>
          <w:p w:rsidR="0045322E" w:rsidRPr="004D14CB" w:rsidRDefault="0045322E" w:rsidP="0045322E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</w:pPr>
          </w:p>
        </w:tc>
      </w:tr>
      <w:tr w:rsidR="004D14CB" w:rsidRPr="004D14CB" w:rsidTr="0045322E">
        <w:trPr>
          <w:trHeight w:val="10826"/>
        </w:trPr>
        <w:tc>
          <w:tcPr>
            <w:tcW w:w="8296" w:type="dxa"/>
            <w:gridSpan w:val="8"/>
          </w:tcPr>
          <w:p w:rsidR="0045322E" w:rsidRPr="004D14CB" w:rsidRDefault="0045322E" w:rsidP="0045322E">
            <w:pPr>
              <w:adjustRightInd w:val="0"/>
              <w:snapToGrid w:val="0"/>
              <w:jc w:val="left"/>
              <w:rPr>
                <w:rFonts w:ascii="Times New Roman" w:eastAsia="华文中宋" w:hAnsi="Times New Roman" w:cs="Times New Roman"/>
                <w:bCs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bCs/>
                <w:spacing w:val="26"/>
                <w:sz w:val="24"/>
              </w:rPr>
              <w:t>答辩记录（答辩委员提出的主要问题，研究生回答的要点及与答辩相关的其它情况）：</w:t>
            </w:r>
          </w:p>
        </w:tc>
      </w:tr>
    </w:tbl>
    <w:p w:rsidR="001E17D7" w:rsidRPr="004D14CB" w:rsidRDefault="001E17D7" w:rsidP="001E17D7">
      <w:pPr>
        <w:rPr>
          <w:rFonts w:ascii="Times New Roman" w:eastAsia="华文中宋" w:hAnsi="Times New Roman" w:cs="Times New Roman"/>
          <w:sz w:val="28"/>
        </w:rPr>
      </w:pPr>
      <w:r w:rsidRPr="004D14CB">
        <w:rPr>
          <w:rFonts w:ascii="Times New Roman" w:eastAsia="华文中宋" w:hAnsi="Times New Roman" w:cs="Times New Roman"/>
          <w:bCs/>
          <w:sz w:val="24"/>
        </w:rPr>
        <w:t>注：本表用于存档，请用钢笔填写。</w:t>
      </w:r>
      <w:r w:rsidRPr="004D14CB">
        <w:rPr>
          <w:rFonts w:ascii="Times New Roman" w:eastAsia="华文中宋" w:hAnsi="Times New Roman" w:cs="Times New Roman"/>
        </w:rPr>
        <w:br w:type="page"/>
      </w:r>
      <w:r w:rsidRPr="004D14CB">
        <w:rPr>
          <w:rFonts w:ascii="Times New Roman" w:eastAsia="华文中宋" w:hAnsi="Times New Roman" w:cs="Times New Roman"/>
          <w:bCs/>
          <w:sz w:val="24"/>
          <w:szCs w:val="24"/>
        </w:rPr>
        <w:lastRenderedPageBreak/>
        <w:t>北京石油化工学院硕士学位答辩记录附页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22"/>
      </w:tblGrid>
      <w:tr w:rsidR="001E17D7" w:rsidRPr="004D14CB" w:rsidTr="0045322E">
        <w:trPr>
          <w:trHeight w:val="12910"/>
        </w:trPr>
        <w:tc>
          <w:tcPr>
            <w:tcW w:w="8823" w:type="dxa"/>
          </w:tcPr>
          <w:p w:rsidR="001E17D7" w:rsidRPr="004D14CB" w:rsidRDefault="001E17D7" w:rsidP="0045322E">
            <w:pPr>
              <w:rPr>
                <w:rFonts w:ascii="Times New Roman" w:eastAsia="华文中宋" w:hAnsi="Times New Roman" w:cs="Times New Roman"/>
                <w:bCs/>
                <w:sz w:val="24"/>
              </w:rPr>
            </w:pPr>
          </w:p>
        </w:tc>
      </w:tr>
    </w:tbl>
    <w:p w:rsidR="00FE52C0" w:rsidRPr="004D14CB" w:rsidRDefault="00FE52C0">
      <w:pPr>
        <w:rPr>
          <w:rFonts w:ascii="宋体" w:eastAsia="宋体" w:hAnsi="宋体" w:cs="Times New Roman" w:hint="eastAsia"/>
          <w:b/>
          <w:sz w:val="24"/>
          <w:szCs w:val="24"/>
        </w:rPr>
      </w:pPr>
    </w:p>
    <w:sectPr w:rsidR="00FE52C0" w:rsidRPr="004D14C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730C" w:rsidRDefault="0041730C" w:rsidP="00FD1AC1">
      <w:r>
        <w:separator/>
      </w:r>
    </w:p>
  </w:endnote>
  <w:endnote w:type="continuationSeparator" w:id="0">
    <w:p w:rsidR="0041730C" w:rsidRDefault="0041730C" w:rsidP="00FD1A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华文中宋">
    <w:charset w:val="86"/>
    <w:family w:val="auto"/>
    <w:pitch w:val="variable"/>
    <w:sig w:usb0="00000287" w:usb1="080F0000" w:usb2="00000010" w:usb3="00000000" w:csb0="0004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730C" w:rsidRDefault="0041730C" w:rsidP="00FD1AC1">
      <w:r>
        <w:separator/>
      </w:r>
    </w:p>
  </w:footnote>
  <w:footnote w:type="continuationSeparator" w:id="0">
    <w:p w:rsidR="0041730C" w:rsidRDefault="0041730C" w:rsidP="00FD1AC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DcxMrQwNjYzMjNT0lEKTi0uzszPAykwrAUA7+KrZywAAAA="/>
  </w:docVars>
  <w:rsids>
    <w:rsidRoot w:val="008B703E"/>
    <w:rsid w:val="000B1067"/>
    <w:rsid w:val="000F32DF"/>
    <w:rsid w:val="00145235"/>
    <w:rsid w:val="00165F43"/>
    <w:rsid w:val="001E17D7"/>
    <w:rsid w:val="002B7AF1"/>
    <w:rsid w:val="002F27A4"/>
    <w:rsid w:val="00316155"/>
    <w:rsid w:val="004022C3"/>
    <w:rsid w:val="0041730C"/>
    <w:rsid w:val="0045322E"/>
    <w:rsid w:val="004D14CB"/>
    <w:rsid w:val="00566D1E"/>
    <w:rsid w:val="006879F4"/>
    <w:rsid w:val="006D6844"/>
    <w:rsid w:val="0074231D"/>
    <w:rsid w:val="007D07C5"/>
    <w:rsid w:val="00816776"/>
    <w:rsid w:val="00831E3A"/>
    <w:rsid w:val="00844B89"/>
    <w:rsid w:val="008B703E"/>
    <w:rsid w:val="00900C59"/>
    <w:rsid w:val="00A4578F"/>
    <w:rsid w:val="00A81C11"/>
    <w:rsid w:val="00AC0BBC"/>
    <w:rsid w:val="00AC72EB"/>
    <w:rsid w:val="00B85450"/>
    <w:rsid w:val="00B97FAA"/>
    <w:rsid w:val="00CD1C65"/>
    <w:rsid w:val="00E259FB"/>
    <w:rsid w:val="00E67E5B"/>
    <w:rsid w:val="00F10448"/>
    <w:rsid w:val="00F33D38"/>
    <w:rsid w:val="00FD1AC1"/>
    <w:rsid w:val="00FE5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81D8C4"/>
  <w15:docId w15:val="{D9680DB6-44D5-4254-9AFB-6BCC3EC56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B703E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B703E"/>
    <w:pPr>
      <w:widowControl/>
      <w:spacing w:before="480"/>
      <w:contextualSpacing/>
      <w:jc w:val="left"/>
      <w:outlineLvl w:val="0"/>
    </w:pPr>
    <w:rPr>
      <w:rFonts w:asciiTheme="majorHAnsi" w:eastAsiaTheme="majorEastAsia" w:hAnsiTheme="majorHAnsi" w:cstheme="majorBidi"/>
      <w:smallCaps/>
      <w:spacing w:val="5"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B703E"/>
    <w:rPr>
      <w:rFonts w:asciiTheme="majorHAnsi" w:eastAsiaTheme="majorEastAsia" w:hAnsiTheme="majorHAnsi" w:cstheme="majorBidi"/>
      <w:smallCaps/>
      <w:spacing w:val="5"/>
      <w:kern w:val="0"/>
      <w:sz w:val="36"/>
      <w:szCs w:val="36"/>
    </w:rPr>
  </w:style>
  <w:style w:type="paragraph" w:styleId="a3">
    <w:name w:val="header"/>
    <w:basedOn w:val="a"/>
    <w:link w:val="a4"/>
    <w:uiPriority w:val="99"/>
    <w:unhideWhenUsed/>
    <w:rsid w:val="00FD1A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D1AC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D1AC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D1AC1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FD1AC1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FD1AC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24</Words>
  <Characters>142</Characters>
  <Application>Microsoft Office Word</Application>
  <DocSecurity>0</DocSecurity>
  <Lines>1</Lines>
  <Paragraphs>1</Paragraphs>
  <ScaleCrop>false</ScaleCrop>
  <Company/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18</cp:revision>
  <dcterms:created xsi:type="dcterms:W3CDTF">2019-04-22T12:27:00Z</dcterms:created>
  <dcterms:modified xsi:type="dcterms:W3CDTF">2019-07-11T07:45:00Z</dcterms:modified>
</cp:coreProperties>
</file>